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CA80F" w14:textId="7C274EE0" w:rsidR="00EA53BC" w:rsidRPr="0024450F" w:rsidRDefault="000B673B" w:rsidP="0024450F">
      <w:pPr>
        <w:tabs>
          <w:tab w:val="left" w:pos="4541"/>
        </w:tabs>
        <w:jc w:val="center"/>
        <w:rPr>
          <w:rFonts w:ascii="ヒラギノ明朝 Pro W6" w:eastAsia="ヒラギノ明朝 Pro W6" w:hAnsi="ヒラギノ明朝 Pro W6"/>
          <w:szCs w:val="18"/>
        </w:rPr>
      </w:pPr>
      <w:r w:rsidRPr="00592239">
        <w:rPr>
          <w:rFonts w:ascii="ヒラギノ明朝 Pro W6" w:eastAsia="ヒラギノ明朝 Pro W6" w:hAnsi="ヒラギノ明朝 Pro W6" w:hint="eastAsia"/>
          <w:sz w:val="32"/>
          <w:szCs w:val="18"/>
        </w:rPr>
        <w:t>在　籍　確　認　書</w:t>
      </w:r>
    </w:p>
    <w:p w14:paraId="163FD129" w14:textId="77777777" w:rsidR="000C33D7" w:rsidRDefault="000C33D7" w:rsidP="000B673B">
      <w:pPr>
        <w:rPr>
          <w:szCs w:val="18"/>
        </w:rPr>
      </w:pPr>
    </w:p>
    <w:p w14:paraId="6AD83538" w14:textId="368DC524" w:rsidR="000B673B" w:rsidRPr="00592239" w:rsidRDefault="00DA3EAF" w:rsidP="000B673B">
      <w:pPr>
        <w:rPr>
          <w:sz w:val="32"/>
        </w:rPr>
      </w:pPr>
      <w:r>
        <w:rPr>
          <w:rFonts w:hint="eastAsia"/>
          <w:sz w:val="28"/>
          <w:szCs w:val="18"/>
        </w:rPr>
        <w:t xml:space="preserve">　</w:t>
      </w:r>
      <w:r w:rsidR="00041417">
        <w:rPr>
          <w:rFonts w:hint="eastAsia"/>
          <w:sz w:val="28"/>
          <w:szCs w:val="18"/>
        </w:rPr>
        <w:t>第</w:t>
      </w:r>
      <w:r w:rsidR="00213AAC">
        <w:rPr>
          <w:rFonts w:hint="eastAsia"/>
          <w:sz w:val="28"/>
          <w:szCs w:val="18"/>
        </w:rPr>
        <w:t>2</w:t>
      </w:r>
      <w:r w:rsidR="00CE4551">
        <w:rPr>
          <w:sz w:val="28"/>
          <w:szCs w:val="18"/>
        </w:rPr>
        <w:t>4</w:t>
      </w:r>
      <w:r w:rsidR="00041417">
        <w:rPr>
          <w:rFonts w:hint="eastAsia"/>
          <w:sz w:val="28"/>
          <w:szCs w:val="18"/>
        </w:rPr>
        <w:t>回次世代</w:t>
      </w:r>
      <w:r w:rsidR="00CD3455">
        <w:rPr>
          <w:rFonts w:hint="eastAsia"/>
          <w:sz w:val="28"/>
          <w:szCs w:val="18"/>
        </w:rPr>
        <w:t>を担う有機化学</w:t>
      </w:r>
      <w:r w:rsidR="00041417">
        <w:rPr>
          <w:rFonts w:hint="eastAsia"/>
          <w:sz w:val="28"/>
          <w:szCs w:val="18"/>
        </w:rPr>
        <w:t>シンポジウム実行</w:t>
      </w:r>
      <w:r w:rsidR="000B673B" w:rsidRPr="00592239">
        <w:rPr>
          <w:rFonts w:hint="eastAsia"/>
          <w:sz w:val="28"/>
          <w:szCs w:val="18"/>
        </w:rPr>
        <w:t>委</w:t>
      </w:r>
      <w:r w:rsidR="000B673B" w:rsidRPr="00592239">
        <w:rPr>
          <w:sz w:val="28"/>
          <w:szCs w:val="18"/>
        </w:rPr>
        <w:t>員会</w:t>
      </w:r>
      <w:r w:rsidR="000B673B" w:rsidRPr="00592239">
        <w:rPr>
          <w:rFonts w:hint="eastAsia"/>
          <w:sz w:val="28"/>
          <w:szCs w:val="18"/>
        </w:rPr>
        <w:t xml:space="preserve">　</w:t>
      </w:r>
      <w:r w:rsidR="006179AB">
        <w:rPr>
          <w:rFonts w:hint="eastAsia"/>
          <w:sz w:val="28"/>
          <w:szCs w:val="18"/>
        </w:rPr>
        <w:t>御中</w:t>
      </w:r>
    </w:p>
    <w:p w14:paraId="58F59C89" w14:textId="77777777" w:rsidR="004E68EA" w:rsidRDefault="004E68EA" w:rsidP="004E68EA">
      <w:pPr>
        <w:rPr>
          <w:szCs w:val="18"/>
        </w:rPr>
      </w:pPr>
    </w:p>
    <w:p w14:paraId="277D38D7" w14:textId="77777777" w:rsidR="00EA53BC" w:rsidRDefault="00EA53BC" w:rsidP="000B673B">
      <w:pPr>
        <w:spacing w:line="480" w:lineRule="auto"/>
        <w:ind w:rightChars="-324" w:right="-773"/>
      </w:pPr>
      <w:r>
        <w:rPr>
          <w:rFonts w:hint="eastAsia"/>
        </w:rPr>
        <w:t xml:space="preserve">　</w:t>
      </w:r>
      <w:r w:rsidR="00DA3EAF">
        <w:rPr>
          <w:rFonts w:hint="eastAsia"/>
        </w:rPr>
        <w:t xml:space="preserve">　　</w:t>
      </w:r>
      <w:r>
        <w:rPr>
          <w:rFonts w:hint="eastAsia"/>
        </w:rPr>
        <w:t>下記の学生が本学に在籍していることをお知らせいたします。</w:t>
      </w:r>
    </w:p>
    <w:p w14:paraId="09FA51BF" w14:textId="071DD9EE" w:rsidR="00EA53BC" w:rsidRDefault="00EA53BC" w:rsidP="00EA53BC">
      <w:pPr>
        <w:spacing w:line="480" w:lineRule="auto"/>
        <w:ind w:leftChars="949" w:left="2264" w:rightChars="-324" w:right="-773"/>
        <w:rPr>
          <w:rFonts w:asciiTheme="minorEastAsia" w:hAnsiTheme="minorEastAsia"/>
          <w:sz w:val="16"/>
          <w:szCs w:val="16"/>
          <w:u w:val="single"/>
        </w:rPr>
      </w:pPr>
      <w:r>
        <w:rPr>
          <w:rFonts w:asciiTheme="minorEastAsia" w:hAnsiTheme="minorEastAsia" w:hint="eastAsia"/>
          <w:sz w:val="16"/>
          <w:szCs w:val="16"/>
          <w:u w:val="single"/>
        </w:rPr>
        <w:t xml:space="preserve">（大学名）　　　　　　　　　　　　　　</w:t>
      </w:r>
      <w:r w:rsidR="00592239">
        <w:rPr>
          <w:rFonts w:asciiTheme="minorEastAsia" w:hAnsiTheme="minorEastAsia" w:hint="eastAsia"/>
          <w:sz w:val="16"/>
          <w:szCs w:val="16"/>
          <w:u w:val="single"/>
        </w:rPr>
        <w:t xml:space="preserve">　　　</w:t>
      </w:r>
      <w:r w:rsidR="00041417">
        <w:rPr>
          <w:rFonts w:asciiTheme="minorEastAsia" w:hAnsiTheme="minorEastAsia" w:hint="eastAsia"/>
          <w:sz w:val="16"/>
          <w:szCs w:val="16"/>
          <w:u w:val="single"/>
        </w:rPr>
        <w:t xml:space="preserve">　　</w:t>
      </w:r>
      <w:r>
        <w:rPr>
          <w:rFonts w:asciiTheme="minorEastAsia" w:hAnsiTheme="minorEastAsia" w:hint="eastAsia"/>
          <w:u w:val="single"/>
        </w:rPr>
        <w:t>大学</w:t>
      </w:r>
      <w:r>
        <w:rPr>
          <w:rFonts w:asciiTheme="minorEastAsia" w:hAnsiTheme="minorEastAsia" w:hint="eastAsia"/>
          <w:sz w:val="16"/>
          <w:szCs w:val="16"/>
          <w:u w:val="single"/>
        </w:rPr>
        <w:t xml:space="preserve">　</w:t>
      </w:r>
    </w:p>
    <w:tbl>
      <w:tblPr>
        <w:tblW w:w="6663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08"/>
        <w:gridCol w:w="3361"/>
        <w:gridCol w:w="2694"/>
      </w:tblGrid>
      <w:tr w:rsidR="00041417" w14:paraId="7723E57A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1112E" w14:textId="77777777" w:rsidR="00041417" w:rsidRDefault="00041417" w:rsidP="000414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6CFECF" w14:textId="77777777" w:rsidR="00041417" w:rsidRDefault="00041417">
            <w:pPr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氏名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810A8" w14:textId="76737518" w:rsidR="00041417" w:rsidRDefault="00041417">
            <w:pPr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学年</w:t>
            </w:r>
            <w:r w:rsidR="00CF1F70">
              <w:rPr>
                <w:rFonts w:ascii="Yu Gothic" w:eastAsia="Yu Gothic" w:hAnsi="Yu Gothic" w:hint="eastAsia"/>
                <w:color w:val="000000"/>
              </w:rPr>
              <w:t>（学部生</w:t>
            </w:r>
            <w:r w:rsidR="006D0139">
              <w:rPr>
                <w:rFonts w:ascii="Yu Gothic" w:eastAsia="Yu Gothic" w:hAnsi="Yu Gothic" w:hint="eastAsia"/>
                <w:color w:val="000000"/>
              </w:rPr>
              <w:t>のみ</w:t>
            </w:r>
            <w:r w:rsidR="00CF1F70">
              <w:rPr>
                <w:rFonts w:ascii="Yu Gothic" w:eastAsia="Yu Gothic" w:hAnsi="Yu Gothic" w:hint="eastAsia"/>
                <w:color w:val="000000"/>
              </w:rPr>
              <w:t>）</w:t>
            </w:r>
          </w:p>
        </w:tc>
      </w:tr>
      <w:tr w:rsidR="00E336CC" w14:paraId="4C6A4E65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F7B21" w14:textId="77777777" w:rsidR="00E336CC" w:rsidRDefault="00E336CC" w:rsidP="000F1E91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1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23568F" w14:textId="77777777" w:rsidR="00E336CC" w:rsidRDefault="00E336CC" w:rsidP="000F1E91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CA748" w14:textId="77777777" w:rsidR="00E336CC" w:rsidRDefault="00E336CC" w:rsidP="000F1E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36CC" w14:paraId="5B40AAEE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E5F58" w14:textId="77777777" w:rsidR="00E336CC" w:rsidRDefault="00E336CC" w:rsidP="000F1E91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2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C86F7" w14:textId="77777777" w:rsidR="00E336CC" w:rsidRDefault="00E336CC" w:rsidP="000F1E91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27CF5" w14:textId="77777777" w:rsidR="00E336CC" w:rsidRDefault="00E336CC" w:rsidP="000F1E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36CC" w14:paraId="444D6C6A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A43D3" w14:textId="77777777" w:rsidR="00E336CC" w:rsidRDefault="00E336CC" w:rsidP="000F1E91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3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8EDE9" w14:textId="77777777" w:rsidR="00E336CC" w:rsidRDefault="00E336CC" w:rsidP="000F1E91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0BF1F0" w14:textId="77777777" w:rsidR="00E336CC" w:rsidRDefault="00E336CC" w:rsidP="000F1E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36CC" w14:paraId="6CA0BA76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4EB75" w14:textId="77777777" w:rsidR="00E336CC" w:rsidRDefault="00E336CC" w:rsidP="000F1E91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4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9D640" w14:textId="77777777" w:rsidR="00E336CC" w:rsidRDefault="00E336CC" w:rsidP="000F1E91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D1A8F" w14:textId="77777777" w:rsidR="00E336CC" w:rsidRDefault="00E336CC" w:rsidP="000F1E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36CC" w14:paraId="327D1EB2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E2AE3" w14:textId="77777777" w:rsidR="00E336CC" w:rsidRDefault="00E336CC" w:rsidP="000F1E91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 w:hint="eastAsia"/>
                <w:color w:val="000000"/>
              </w:rPr>
              <w:t>5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04791" w14:textId="77777777" w:rsidR="00E336CC" w:rsidRDefault="00E336CC" w:rsidP="000F1E91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65E51" w14:textId="77777777" w:rsidR="00E336CC" w:rsidRDefault="00E336CC" w:rsidP="000F1E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1417" w14:paraId="04CD8B03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7819E" w14:textId="6321EA8C" w:rsidR="00041417" w:rsidRDefault="00551854" w:rsidP="00041417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/>
                <w:color w:val="000000"/>
              </w:rPr>
              <w:t>6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44D77" w14:textId="77777777" w:rsidR="00041417" w:rsidRDefault="00041417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C7126" w14:textId="77777777" w:rsidR="00041417" w:rsidRDefault="00041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1417" w14:paraId="27A2BA4F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AA6A7" w14:textId="723DD7D5" w:rsidR="00041417" w:rsidRDefault="00551854" w:rsidP="00041417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/>
                <w:color w:val="000000"/>
              </w:rPr>
              <w:t>7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82B7A" w14:textId="77777777" w:rsidR="00041417" w:rsidRDefault="00041417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8982C" w14:textId="77777777" w:rsidR="00041417" w:rsidRDefault="00041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1417" w14:paraId="0C8DEE24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D238E0" w14:textId="686B9634" w:rsidR="00041417" w:rsidRDefault="00551854" w:rsidP="00041417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/>
                <w:color w:val="000000"/>
              </w:rPr>
              <w:t>8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CAA7D" w14:textId="77777777" w:rsidR="00041417" w:rsidRDefault="00041417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55154" w14:textId="77777777" w:rsidR="00041417" w:rsidRDefault="00041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1417" w14:paraId="21D215A6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5A0C3" w14:textId="56CF8AC0" w:rsidR="00041417" w:rsidRDefault="00551854" w:rsidP="00041417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/>
                <w:color w:val="000000"/>
              </w:rPr>
              <w:t>9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52FD5" w14:textId="77777777" w:rsidR="00041417" w:rsidRDefault="00041417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8D3CD" w14:textId="77777777" w:rsidR="00041417" w:rsidRDefault="00041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1417" w14:paraId="0F64D1CE" w14:textId="77777777" w:rsidTr="00B4467B">
        <w:trPr>
          <w:trHeight w:val="400"/>
          <w:jc w:val="center"/>
        </w:trPr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5414D" w14:textId="0BD6F539" w:rsidR="00041417" w:rsidRDefault="00551854" w:rsidP="00041417">
            <w:pPr>
              <w:jc w:val="center"/>
              <w:rPr>
                <w:rFonts w:ascii="Yu Gothic" w:eastAsia="Yu Gothic" w:hAnsi="Yu Gothic"/>
                <w:color w:val="000000"/>
              </w:rPr>
            </w:pPr>
            <w:r>
              <w:rPr>
                <w:rFonts w:ascii="Yu Gothic" w:eastAsia="Yu Gothic" w:hAnsi="Yu Gothic"/>
                <w:color w:val="000000"/>
              </w:rPr>
              <w:t>10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6CFBB" w14:textId="77777777" w:rsidR="00041417" w:rsidRDefault="00041417">
            <w:pPr>
              <w:jc w:val="right"/>
              <w:rPr>
                <w:rFonts w:ascii="Yu Gothic" w:eastAsia="Yu Gothic" w:hAnsi="Yu Gothic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C31F2" w14:textId="77777777" w:rsidR="00041417" w:rsidRDefault="00041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C032BD6" w14:textId="77777777" w:rsidR="000B673B" w:rsidRPr="00BB08B0" w:rsidRDefault="000B673B" w:rsidP="000B673B">
      <w:pPr>
        <w:rPr>
          <w:rFonts w:asciiTheme="minorEastAsia" w:hAnsiTheme="minorEastAsia"/>
        </w:rPr>
      </w:pPr>
    </w:p>
    <w:p w14:paraId="10B56F16" w14:textId="0EF90003" w:rsidR="000B673B" w:rsidRPr="00BB08B0" w:rsidRDefault="00DA3EAF" w:rsidP="000B673B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　　　</w:t>
      </w:r>
      <w:r w:rsidR="000B673B" w:rsidRPr="00BB08B0">
        <w:rPr>
          <w:rFonts w:asciiTheme="minorEastAsia" w:hAnsiTheme="minorEastAsia" w:hint="eastAsia"/>
        </w:rPr>
        <w:t>令和</w:t>
      </w:r>
      <w:r w:rsidR="00592239" w:rsidRPr="00213AAC">
        <w:rPr>
          <w:rFonts w:hint="eastAsia"/>
        </w:rPr>
        <w:t xml:space="preserve"> </w:t>
      </w:r>
      <w:r w:rsidR="00CE4551">
        <w:t>8</w:t>
      </w:r>
      <w:r>
        <w:rPr>
          <w:rFonts w:asciiTheme="minorEastAsia" w:hAnsiTheme="minorEastAsia" w:hint="eastAsia"/>
        </w:rPr>
        <w:t xml:space="preserve">年　　月　　</w:t>
      </w:r>
      <w:r w:rsidR="000B673B" w:rsidRPr="00BB08B0">
        <w:rPr>
          <w:rFonts w:asciiTheme="minorEastAsia" w:hAnsiTheme="minorEastAsia" w:hint="eastAsia"/>
        </w:rPr>
        <w:t>日</w:t>
      </w:r>
    </w:p>
    <w:p w14:paraId="32E78EFD" w14:textId="7220EBC2" w:rsidR="000B673B" w:rsidRPr="00BB08B0" w:rsidRDefault="000B673B" w:rsidP="00443424">
      <w:pPr>
        <w:spacing w:line="360" w:lineRule="auto"/>
        <w:ind w:firstLine="9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所属</w:t>
      </w:r>
      <w:r w:rsidR="00EA53BC">
        <w:rPr>
          <w:rFonts w:asciiTheme="minorEastAsia" w:hAnsiTheme="minorEastAsia" w:hint="eastAsia"/>
        </w:rPr>
        <w:t>・部局・</w:t>
      </w:r>
      <w:r w:rsidR="00592239">
        <w:rPr>
          <w:rFonts w:asciiTheme="minorEastAsia" w:hAnsiTheme="minorEastAsia" w:hint="eastAsia"/>
        </w:rPr>
        <w:t>職名</w:t>
      </w:r>
      <w:r w:rsidR="006A5D58">
        <w:rPr>
          <w:rFonts w:asciiTheme="minorEastAsia" w:hAnsiTheme="minorEastAsia" w:hint="eastAsia"/>
        </w:rPr>
        <w:t xml:space="preserve">　</w:t>
      </w:r>
      <w:r w:rsidR="00443424" w:rsidRPr="00443424">
        <w:rPr>
          <w:rFonts w:asciiTheme="minorEastAsia" w:hAnsiTheme="minorEastAsia" w:hint="eastAsia"/>
          <w:u w:val="single"/>
        </w:rPr>
        <w:t xml:space="preserve"> </w:t>
      </w:r>
      <w:r w:rsidR="00443424" w:rsidRPr="00443424">
        <w:rPr>
          <w:rFonts w:asciiTheme="minorEastAsia" w:hAnsiTheme="minorEastAsia"/>
          <w:u w:val="single"/>
        </w:rPr>
        <w:t xml:space="preserve">                                  </w:t>
      </w:r>
      <w:r w:rsidR="00443424">
        <w:rPr>
          <w:rFonts w:asciiTheme="minorEastAsia" w:hAnsiTheme="minorEastAsia"/>
          <w:u w:val="single"/>
        </w:rPr>
        <w:t xml:space="preserve">                </w:t>
      </w:r>
    </w:p>
    <w:p w14:paraId="347DDA66" w14:textId="222C0092" w:rsidR="00BE5645" w:rsidRDefault="0024450F" w:rsidP="00443424">
      <w:pPr>
        <w:spacing w:line="360" w:lineRule="auto"/>
        <w:ind w:firstLine="960"/>
        <w:rPr>
          <w:rFonts w:asciiTheme="minorEastAsia" w:hAnsiTheme="minorEastAsia"/>
        </w:rPr>
      </w:pPr>
      <w:r w:rsidRPr="0024450F">
        <w:rPr>
          <w:rFonts w:asciiTheme="minorEastAsia" w:hAnsiTheme="minorEastAsia" w:hint="eastAsia"/>
          <w:vertAlign w:val="superscript"/>
        </w:rPr>
        <w:t>※</w:t>
      </w:r>
      <w:r w:rsidR="000B673B">
        <w:rPr>
          <w:rFonts w:asciiTheme="minorEastAsia" w:hAnsiTheme="minorEastAsia" w:hint="eastAsia"/>
        </w:rPr>
        <w:t>指導</w:t>
      </w:r>
      <w:r w:rsidR="000B673B" w:rsidRPr="00BB08B0">
        <w:rPr>
          <w:rFonts w:asciiTheme="minorEastAsia" w:hAnsiTheme="minorEastAsia" w:hint="eastAsia"/>
        </w:rPr>
        <w:t>教員</w:t>
      </w:r>
      <w:r w:rsidR="00DA3EAF">
        <w:rPr>
          <w:rFonts w:asciiTheme="minorEastAsia" w:hAnsiTheme="minorEastAsia" w:hint="eastAsia"/>
        </w:rPr>
        <w:t xml:space="preserve">　</w:t>
      </w:r>
      <w:r w:rsidR="000B673B">
        <w:rPr>
          <w:rFonts w:asciiTheme="minorEastAsia" w:hAnsiTheme="minorEastAsia" w:hint="eastAsia"/>
        </w:rPr>
        <w:t>氏名</w:t>
      </w:r>
      <w:r w:rsidR="00BE5645">
        <w:rPr>
          <w:rFonts w:asciiTheme="minorEastAsia" w:hAnsiTheme="minorEastAsia" w:hint="eastAsia"/>
        </w:rPr>
        <w:t xml:space="preserve">　</w:t>
      </w:r>
      <w:r w:rsidR="00BE5645" w:rsidRPr="00443424">
        <w:rPr>
          <w:rFonts w:asciiTheme="minorEastAsia" w:hAnsiTheme="minorEastAsia"/>
          <w:u w:val="single"/>
        </w:rPr>
        <w:t xml:space="preserve">                             </w:t>
      </w:r>
      <w:r w:rsidR="00BE5645">
        <w:rPr>
          <w:rFonts w:asciiTheme="minorEastAsia" w:hAnsiTheme="minorEastAsia"/>
          <w:u w:val="single"/>
        </w:rPr>
        <w:t xml:space="preserve">               </w:t>
      </w:r>
      <w:r w:rsidR="008553E9">
        <w:rPr>
          <w:rFonts w:asciiTheme="minorEastAsia" w:hAnsiTheme="minorEastAsia"/>
          <w:u w:val="single"/>
        </w:rPr>
        <w:t xml:space="preserve">       </w:t>
      </w:r>
    </w:p>
    <w:p w14:paraId="6C13879A" w14:textId="38A59FFF" w:rsidR="00443424" w:rsidRDefault="0005304F" w:rsidP="00443424">
      <w:pPr>
        <w:spacing w:line="360" w:lineRule="auto"/>
        <w:ind w:firstLine="960"/>
        <w:rPr>
          <w:rFonts w:asciiTheme="minorEastAsia" w:hAnsiTheme="minorEastAsia"/>
          <w:u w:val="single"/>
        </w:rPr>
      </w:pPr>
      <w:r>
        <w:rPr>
          <w:rFonts w:hint="eastAsia"/>
        </w:rPr>
        <w:t>指導教員</w:t>
      </w:r>
      <w:r w:rsidR="00443424" w:rsidRPr="00F8655C">
        <w:t>e-mail</w:t>
      </w:r>
      <w:bookmarkStart w:id="0" w:name="_Hlk95572736"/>
      <w:r>
        <w:rPr>
          <w:rFonts w:hint="eastAsia"/>
        </w:rPr>
        <w:t>アドレス</w:t>
      </w:r>
      <w:r w:rsidR="00BE5645">
        <w:rPr>
          <w:rFonts w:asciiTheme="minorEastAsia" w:hAnsiTheme="minorEastAsia" w:hint="eastAsia"/>
        </w:rPr>
        <w:t xml:space="preserve">　</w:t>
      </w:r>
      <w:r w:rsidR="00443424" w:rsidRPr="00443424">
        <w:rPr>
          <w:rFonts w:asciiTheme="minorEastAsia" w:hAnsiTheme="minorEastAsia"/>
          <w:u w:val="single"/>
        </w:rPr>
        <w:t xml:space="preserve">                             </w:t>
      </w:r>
      <w:r w:rsidR="00443424">
        <w:rPr>
          <w:rFonts w:asciiTheme="minorEastAsia" w:hAnsiTheme="minorEastAsia"/>
          <w:u w:val="single"/>
        </w:rPr>
        <w:t xml:space="preserve">               </w:t>
      </w:r>
      <w:bookmarkEnd w:id="0"/>
      <w:r w:rsidR="006D6B9D">
        <w:rPr>
          <w:rFonts w:asciiTheme="minorEastAsia" w:hAnsiTheme="minorEastAsia"/>
          <w:u w:val="single"/>
        </w:rPr>
        <w:t xml:space="preserve"> </w:t>
      </w:r>
    </w:p>
    <w:p w14:paraId="44F7D5A6" w14:textId="77777777" w:rsidR="00C505BD" w:rsidRPr="00C505BD" w:rsidRDefault="00C505BD" w:rsidP="00443424">
      <w:pPr>
        <w:spacing w:line="360" w:lineRule="auto"/>
        <w:ind w:firstLine="960"/>
        <w:rPr>
          <w:rFonts w:asciiTheme="minorEastAsia" w:hAnsiTheme="minorEastAsia"/>
        </w:rPr>
      </w:pPr>
    </w:p>
    <w:p w14:paraId="62DEC248" w14:textId="787BC0F1" w:rsidR="00493149" w:rsidRPr="0024450F" w:rsidRDefault="0024450F">
      <w:r w:rsidRPr="0024450F">
        <w:rPr>
          <w:rFonts w:asciiTheme="minorEastAsia" w:hAnsiTheme="minorEastAsia" w:hint="eastAsia"/>
          <w:vertAlign w:val="superscript"/>
        </w:rPr>
        <w:t>※</w:t>
      </w:r>
      <w:r>
        <w:rPr>
          <w:rFonts w:hint="eastAsia"/>
        </w:rPr>
        <w:t>自署・押印は不要です。</w:t>
      </w:r>
      <w:r w:rsidR="00443358">
        <w:rPr>
          <w:rFonts w:hint="eastAsia"/>
        </w:rPr>
        <w:t>本書類に</w:t>
      </w:r>
      <w:r w:rsidR="00003084">
        <w:rPr>
          <w:rFonts w:hint="eastAsia"/>
        </w:rPr>
        <w:t>必要事項を</w:t>
      </w:r>
      <w:r w:rsidR="00A433E9">
        <w:rPr>
          <w:rFonts w:hint="eastAsia"/>
        </w:rPr>
        <w:t>ご記入後、</w:t>
      </w:r>
      <w:r>
        <w:rPr>
          <w:rFonts w:hint="eastAsia"/>
        </w:rPr>
        <w:t>指導教員から</w:t>
      </w:r>
      <w:r w:rsidR="005C2279">
        <w:rPr>
          <w:rFonts w:hint="eastAsia"/>
        </w:rPr>
        <w:t>直接</w:t>
      </w:r>
      <w:r>
        <w:rPr>
          <w:rFonts w:hint="eastAsia"/>
        </w:rPr>
        <w:t>、</w:t>
      </w:r>
      <w:r w:rsidR="00A433E9">
        <w:rPr>
          <w:rFonts w:hint="eastAsia"/>
        </w:rPr>
        <w:t>または</w:t>
      </w:r>
      <w:r>
        <w:rPr>
          <w:rFonts w:hint="eastAsia"/>
        </w:rPr>
        <w:t>指導教員を送信アドレスに含む形で</w:t>
      </w:r>
      <w:r w:rsidR="00A433E9">
        <w:rPr>
          <w:rFonts w:hint="eastAsia"/>
        </w:rPr>
        <w:t>、</w:t>
      </w:r>
      <w:r w:rsidR="007E7640" w:rsidRPr="007E7640">
        <w:rPr>
          <w:rFonts w:hint="eastAsia"/>
        </w:rPr>
        <w:t>第</w:t>
      </w:r>
      <w:r w:rsidR="007E7640" w:rsidRPr="007E7640">
        <w:t>2</w:t>
      </w:r>
      <w:r w:rsidR="00CE4551">
        <w:t>4</w:t>
      </w:r>
      <w:r w:rsidR="007E7640" w:rsidRPr="007E7640">
        <w:t>回次世代シンポ</w:t>
      </w:r>
      <w:r w:rsidR="00AB0C28">
        <w:rPr>
          <w:rFonts w:hint="eastAsia"/>
        </w:rPr>
        <w:t>事務局</w:t>
      </w:r>
      <w:r w:rsidR="003E7725">
        <w:rPr>
          <w:rFonts w:hint="eastAsia"/>
        </w:rPr>
        <w:t>（</w:t>
      </w:r>
      <w:r w:rsidR="00213AAC">
        <w:rPr>
          <w:rFonts w:hint="eastAsia"/>
        </w:rPr>
        <w:t>j</w:t>
      </w:r>
      <w:r w:rsidR="00213AAC" w:rsidRPr="00213AAC">
        <w:t>isedai</w:t>
      </w:r>
      <w:r w:rsidR="00213AAC">
        <w:rPr>
          <w:rFonts w:hint="eastAsia"/>
        </w:rPr>
        <w:t>@</w:t>
      </w:r>
      <w:r w:rsidR="00213AAC" w:rsidRPr="00213AAC">
        <w:t>chem.pharm.or.jp</w:t>
      </w:r>
      <w:r w:rsidR="003E7725">
        <w:rPr>
          <w:rFonts w:hint="eastAsia"/>
        </w:rPr>
        <w:t>）</w:t>
      </w:r>
      <w:r w:rsidR="00AB0C28">
        <w:rPr>
          <w:rFonts w:hint="eastAsia"/>
        </w:rPr>
        <w:t>まで</w:t>
      </w:r>
      <w:r w:rsidR="00423197">
        <w:t>W</w:t>
      </w:r>
      <w:r>
        <w:t>ord</w:t>
      </w:r>
      <w:r>
        <w:rPr>
          <w:rFonts w:hint="eastAsia"/>
        </w:rPr>
        <w:t>またはPDFファイル</w:t>
      </w:r>
      <w:r w:rsidR="006D6CC3">
        <w:rPr>
          <w:rFonts w:hint="eastAsia"/>
        </w:rPr>
        <w:t>にて</w:t>
      </w:r>
      <w:r>
        <w:rPr>
          <w:rFonts w:hint="eastAsia"/>
        </w:rPr>
        <w:t>提出をお願い</w:t>
      </w:r>
      <w:r w:rsidR="00EB3D7D">
        <w:rPr>
          <w:rFonts w:hint="eastAsia"/>
        </w:rPr>
        <w:t>いた</w:t>
      </w:r>
      <w:r>
        <w:rPr>
          <w:rFonts w:hint="eastAsia"/>
        </w:rPr>
        <w:t>します。</w:t>
      </w:r>
    </w:p>
    <w:sectPr w:rsidR="00493149" w:rsidRPr="0024450F" w:rsidSect="00176342">
      <w:pgSz w:w="11900" w:h="16840"/>
      <w:pgMar w:top="1134" w:right="1134" w:bottom="1134" w:left="1134" w:header="851" w:footer="992" w:gutter="0"/>
      <w:cols w:space="425"/>
      <w:docGrid w:type="linesAndChars" w:linePitch="453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12981" w14:textId="77777777" w:rsidR="00CC341B" w:rsidRDefault="00CC341B" w:rsidP="00A1177B">
      <w:r>
        <w:separator/>
      </w:r>
    </w:p>
  </w:endnote>
  <w:endnote w:type="continuationSeparator" w:id="0">
    <w:p w14:paraId="4850A7B7" w14:textId="77777777" w:rsidR="00CC341B" w:rsidRDefault="00CC341B" w:rsidP="00A11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6">
    <w:altName w:val="Yu Gothic"/>
    <w:panose1 w:val="020B0604020202020204"/>
    <w:charset w:val="80"/>
    <w:family w:val="roman"/>
    <w:pitch w:val="variable"/>
    <w:sig w:usb0="E00002FF" w:usb1="7AC7FFFF" w:usb2="00000012" w:usb3="00000000" w:csb0="0002000D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DB97E" w14:textId="77777777" w:rsidR="00CC341B" w:rsidRDefault="00CC341B" w:rsidP="00A1177B">
      <w:r>
        <w:separator/>
      </w:r>
    </w:p>
  </w:footnote>
  <w:footnote w:type="continuationSeparator" w:id="0">
    <w:p w14:paraId="14C74FA3" w14:textId="77777777" w:rsidR="00CC341B" w:rsidRDefault="00CC341B" w:rsidP="00A11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removePersonalInformation/>
  <w:removeDateAndTime/>
  <w:embedSystemFonts/>
  <w:bordersDoNotSurroundHeader/>
  <w:bordersDoNotSurroundFooter/>
  <w:proofState w:spelling="clean" w:grammar="clean"/>
  <w:defaultTabStop w:val="960"/>
  <w:drawingGridHorizontalSpacing w:val="239"/>
  <w:drawingGridVerticalSpacing w:val="453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EwNTWxMDQ1NjBR0lEKTi0uzszPAykwrAUAc2MnnCwAAAA="/>
  </w:docVars>
  <w:rsids>
    <w:rsidRoot w:val="000B673B"/>
    <w:rsid w:val="00001611"/>
    <w:rsid w:val="00003084"/>
    <w:rsid w:val="00041417"/>
    <w:rsid w:val="0005304F"/>
    <w:rsid w:val="000B1C75"/>
    <w:rsid w:val="000B673B"/>
    <w:rsid w:val="000C33D7"/>
    <w:rsid w:val="00156559"/>
    <w:rsid w:val="00176342"/>
    <w:rsid w:val="001A4756"/>
    <w:rsid w:val="00213AAC"/>
    <w:rsid w:val="0024450F"/>
    <w:rsid w:val="003314BD"/>
    <w:rsid w:val="0039522E"/>
    <w:rsid w:val="003E7725"/>
    <w:rsid w:val="00404221"/>
    <w:rsid w:val="00405C9F"/>
    <w:rsid w:val="00423197"/>
    <w:rsid w:val="00443358"/>
    <w:rsid w:val="00443424"/>
    <w:rsid w:val="00493149"/>
    <w:rsid w:val="004B138E"/>
    <w:rsid w:val="004E68EA"/>
    <w:rsid w:val="00551854"/>
    <w:rsid w:val="00592239"/>
    <w:rsid w:val="005B360F"/>
    <w:rsid w:val="005C2279"/>
    <w:rsid w:val="006179AB"/>
    <w:rsid w:val="00655B6D"/>
    <w:rsid w:val="0067668C"/>
    <w:rsid w:val="006A5D58"/>
    <w:rsid w:val="006B184A"/>
    <w:rsid w:val="006C23B8"/>
    <w:rsid w:val="006D0139"/>
    <w:rsid w:val="006D6B9D"/>
    <w:rsid w:val="006D6CC3"/>
    <w:rsid w:val="00791498"/>
    <w:rsid w:val="007E7640"/>
    <w:rsid w:val="00844F32"/>
    <w:rsid w:val="008553E9"/>
    <w:rsid w:val="00891F63"/>
    <w:rsid w:val="00990F96"/>
    <w:rsid w:val="00A034DD"/>
    <w:rsid w:val="00A1177B"/>
    <w:rsid w:val="00A11E19"/>
    <w:rsid w:val="00A433E9"/>
    <w:rsid w:val="00AB0C28"/>
    <w:rsid w:val="00B05063"/>
    <w:rsid w:val="00B4467B"/>
    <w:rsid w:val="00B55B14"/>
    <w:rsid w:val="00BE5645"/>
    <w:rsid w:val="00C12EFF"/>
    <w:rsid w:val="00C22147"/>
    <w:rsid w:val="00C3686C"/>
    <w:rsid w:val="00C505BD"/>
    <w:rsid w:val="00CB3254"/>
    <w:rsid w:val="00CC341B"/>
    <w:rsid w:val="00CC6705"/>
    <w:rsid w:val="00CD3455"/>
    <w:rsid w:val="00CE4551"/>
    <w:rsid w:val="00CE4AC6"/>
    <w:rsid w:val="00CF1F70"/>
    <w:rsid w:val="00D177AF"/>
    <w:rsid w:val="00D6058F"/>
    <w:rsid w:val="00DA3833"/>
    <w:rsid w:val="00DA3EAF"/>
    <w:rsid w:val="00DA753D"/>
    <w:rsid w:val="00DB6600"/>
    <w:rsid w:val="00E336CC"/>
    <w:rsid w:val="00E6307F"/>
    <w:rsid w:val="00EA53BC"/>
    <w:rsid w:val="00EB3D7D"/>
    <w:rsid w:val="00F303D1"/>
    <w:rsid w:val="00F35076"/>
    <w:rsid w:val="00F8655C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A9F9FD9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b/>
        <w:bCs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8EA"/>
    <w:rPr>
      <w:rFonts w:ascii="MS PGothic" w:eastAsia="MS PGothic" w:hAnsi="MS PGothic" w:cs="MS PGothic"/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77B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paragraph" w:styleId="Footer">
    <w:name w:val="footer"/>
    <w:basedOn w:val="Normal"/>
    <w:link w:val="FooterChar"/>
    <w:uiPriority w:val="99"/>
    <w:unhideWhenUsed/>
    <w:rsid w:val="00A1177B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7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44011E-1FFB-B14C-BA83-B1184A612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20</Characters>
  <Application>Microsoft Office Word</Application>
  <DocSecurity>0</DocSecurity>
  <Lines>15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cp:lastPrinted>2022-01-22T03:17:00Z</cp:lastPrinted>
  <dcterms:created xsi:type="dcterms:W3CDTF">2025-11-12T09:48:00Z</dcterms:created>
  <dcterms:modified xsi:type="dcterms:W3CDTF">2025-11-27T01:46:00Z</dcterms:modified>
</cp:coreProperties>
</file>